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987D2" w14:textId="77777777" w:rsidR="00C027C4" w:rsidRDefault="00C027C4" w:rsidP="00C027C4">
      <w:pPr>
        <w:pStyle w:val="Heading1"/>
        <w:spacing w:before="0" w:line="240" w:lineRule="auto"/>
        <w:rPr>
          <w:rFonts w:cstheme="majorHAnsi"/>
          <w:b/>
          <w:bCs/>
        </w:rPr>
      </w:pPr>
      <w:r>
        <w:rPr>
          <w:noProof/>
        </w:rPr>
        <w:drawing>
          <wp:inline distT="0" distB="0" distL="0" distR="0" wp14:anchorId="1FCBA549" wp14:editId="629099F0">
            <wp:extent cx="2194560" cy="259080"/>
            <wp:effectExtent l="0" t="0" r="0" b="7620"/>
            <wp:docPr id="1" name="Picture 1" descr="C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5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C7529" w14:textId="77777777" w:rsidR="00C027C4" w:rsidRPr="004E489D" w:rsidRDefault="00C027C4" w:rsidP="00C027C4">
      <w:pPr>
        <w:pStyle w:val="Heading1"/>
        <w:spacing w:before="0" w:line="240" w:lineRule="auto"/>
        <w:rPr>
          <w:rFonts w:cstheme="majorHAnsi"/>
          <w:b/>
          <w:bCs/>
          <w:sz w:val="28"/>
          <w:szCs w:val="28"/>
        </w:rPr>
      </w:pPr>
    </w:p>
    <w:p w14:paraId="04C78B47" w14:textId="77777777" w:rsidR="00CB02CD" w:rsidRDefault="00CB02CD" w:rsidP="00C027C4">
      <w:pPr>
        <w:pStyle w:val="Heading1"/>
        <w:spacing w:before="0" w:line="240" w:lineRule="auto"/>
        <w:rPr>
          <w:rFonts w:cstheme="majorHAnsi"/>
          <w:b/>
          <w:bCs/>
        </w:rPr>
      </w:pPr>
      <w:r w:rsidRPr="00CB02CD">
        <w:rPr>
          <w:rFonts w:cstheme="majorHAnsi"/>
          <w:b/>
          <w:bCs/>
        </w:rPr>
        <w:t>Artificial Intelligence Minor</w:t>
      </w:r>
    </w:p>
    <w:p w14:paraId="7636CD0D" w14:textId="7B681E43" w:rsidR="00C027C4" w:rsidRPr="004E489D" w:rsidRDefault="00C027C4" w:rsidP="004E489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5040"/>
      </w:tblGrid>
      <w:tr w:rsidR="00C027C4" w14:paraId="3DDCA9E1" w14:textId="77777777" w:rsidTr="00DF56F9">
        <w:tc>
          <w:tcPr>
            <w:tcW w:w="3595" w:type="dxa"/>
          </w:tcPr>
          <w:p w14:paraId="2F6556A6" w14:textId="77777777" w:rsidR="00C027C4" w:rsidRPr="005449C4" w:rsidRDefault="00C027C4" w:rsidP="00926562">
            <w:pPr>
              <w:spacing w:line="360" w:lineRule="auto"/>
            </w:pPr>
            <w:r w:rsidRPr="005449C4">
              <w:t>Student Name:</w:t>
            </w:r>
          </w:p>
        </w:tc>
        <w:tc>
          <w:tcPr>
            <w:tcW w:w="5040" w:type="dxa"/>
          </w:tcPr>
          <w:p w14:paraId="5DB9D992" w14:textId="77777777" w:rsidR="00C027C4" w:rsidRDefault="00C027C4" w:rsidP="00926562">
            <w:pPr>
              <w:spacing w:line="360" w:lineRule="auto"/>
            </w:pPr>
          </w:p>
        </w:tc>
      </w:tr>
      <w:tr w:rsidR="00C027C4" w14:paraId="76C7895A" w14:textId="77777777" w:rsidTr="00DF56F9">
        <w:tc>
          <w:tcPr>
            <w:tcW w:w="3595" w:type="dxa"/>
          </w:tcPr>
          <w:p w14:paraId="556DEF88" w14:textId="77777777" w:rsidR="00C027C4" w:rsidRPr="005449C4" w:rsidRDefault="00C027C4" w:rsidP="00926562">
            <w:pPr>
              <w:spacing w:line="360" w:lineRule="auto"/>
            </w:pPr>
            <w:r w:rsidRPr="005449C4">
              <w:t>Student ID:</w:t>
            </w:r>
          </w:p>
        </w:tc>
        <w:tc>
          <w:tcPr>
            <w:tcW w:w="5040" w:type="dxa"/>
          </w:tcPr>
          <w:p w14:paraId="758B2997" w14:textId="77777777" w:rsidR="00C027C4" w:rsidRDefault="00C027C4" w:rsidP="00926562">
            <w:pPr>
              <w:spacing w:line="360" w:lineRule="auto"/>
            </w:pPr>
          </w:p>
        </w:tc>
      </w:tr>
      <w:tr w:rsidR="00C027C4" w14:paraId="3A92A494" w14:textId="77777777" w:rsidTr="00DF56F9">
        <w:tc>
          <w:tcPr>
            <w:tcW w:w="3595" w:type="dxa"/>
          </w:tcPr>
          <w:p w14:paraId="5FED3981" w14:textId="77777777" w:rsidR="00C027C4" w:rsidRPr="005449C4" w:rsidRDefault="00C027C4" w:rsidP="00926562">
            <w:pPr>
              <w:spacing w:line="360" w:lineRule="auto"/>
            </w:pPr>
            <w:r w:rsidRPr="005449C4">
              <w:t>Department:</w:t>
            </w:r>
          </w:p>
        </w:tc>
        <w:tc>
          <w:tcPr>
            <w:tcW w:w="5040" w:type="dxa"/>
          </w:tcPr>
          <w:p w14:paraId="2AC3F4CA" w14:textId="77777777" w:rsidR="00C027C4" w:rsidRDefault="00C027C4" w:rsidP="00926562">
            <w:pPr>
              <w:spacing w:line="360" w:lineRule="auto"/>
            </w:pPr>
          </w:p>
        </w:tc>
      </w:tr>
      <w:tr w:rsidR="00C027C4" w14:paraId="729E70C7" w14:textId="77777777" w:rsidTr="00DF56F9">
        <w:tc>
          <w:tcPr>
            <w:tcW w:w="3595" w:type="dxa"/>
          </w:tcPr>
          <w:p w14:paraId="26C08846" w14:textId="77777777" w:rsidR="00C027C4" w:rsidRPr="005449C4" w:rsidRDefault="00C027C4" w:rsidP="00926562">
            <w:pPr>
              <w:spacing w:line="360" w:lineRule="auto"/>
            </w:pPr>
            <w:r w:rsidRPr="005449C4">
              <w:t>College:</w:t>
            </w:r>
          </w:p>
        </w:tc>
        <w:tc>
          <w:tcPr>
            <w:tcW w:w="5040" w:type="dxa"/>
          </w:tcPr>
          <w:p w14:paraId="4338BC59" w14:textId="77777777" w:rsidR="00C027C4" w:rsidRDefault="00C027C4" w:rsidP="00926562">
            <w:pPr>
              <w:spacing w:line="360" w:lineRule="auto"/>
            </w:pPr>
          </w:p>
        </w:tc>
      </w:tr>
      <w:tr w:rsidR="00C027C4" w14:paraId="57422961" w14:textId="77777777" w:rsidTr="00DF56F9">
        <w:tc>
          <w:tcPr>
            <w:tcW w:w="3595" w:type="dxa"/>
          </w:tcPr>
          <w:p w14:paraId="43598950" w14:textId="77777777" w:rsidR="00C027C4" w:rsidRPr="005449C4" w:rsidRDefault="00C027C4" w:rsidP="00926562">
            <w:pPr>
              <w:spacing w:line="360" w:lineRule="auto"/>
            </w:pPr>
            <w:r w:rsidRPr="005449C4">
              <w:t>Specialization:</w:t>
            </w:r>
          </w:p>
        </w:tc>
        <w:tc>
          <w:tcPr>
            <w:tcW w:w="5040" w:type="dxa"/>
          </w:tcPr>
          <w:p w14:paraId="5CF5A830" w14:textId="77777777" w:rsidR="00C027C4" w:rsidRDefault="00C027C4" w:rsidP="00926562">
            <w:pPr>
              <w:spacing w:line="360" w:lineRule="auto"/>
            </w:pPr>
          </w:p>
        </w:tc>
      </w:tr>
      <w:tr w:rsidR="00C027C4" w14:paraId="2DFC7FCE" w14:textId="77777777" w:rsidTr="00DF56F9">
        <w:tc>
          <w:tcPr>
            <w:tcW w:w="3595" w:type="dxa"/>
          </w:tcPr>
          <w:p w14:paraId="203A5651" w14:textId="77777777" w:rsidR="00C027C4" w:rsidRPr="005449C4" w:rsidRDefault="00C027C4" w:rsidP="00926562">
            <w:pPr>
              <w:spacing w:line="360" w:lineRule="auto"/>
            </w:pPr>
            <w:r w:rsidRPr="005449C4">
              <w:t>Number of credit hour completed:</w:t>
            </w:r>
          </w:p>
        </w:tc>
        <w:tc>
          <w:tcPr>
            <w:tcW w:w="5040" w:type="dxa"/>
          </w:tcPr>
          <w:p w14:paraId="790E205D" w14:textId="77777777" w:rsidR="00C027C4" w:rsidRDefault="00C027C4" w:rsidP="00926562">
            <w:pPr>
              <w:spacing w:line="360" w:lineRule="auto"/>
            </w:pPr>
          </w:p>
        </w:tc>
      </w:tr>
      <w:tr w:rsidR="00C027C4" w14:paraId="3C0371A3" w14:textId="77777777" w:rsidTr="00DF56F9">
        <w:tc>
          <w:tcPr>
            <w:tcW w:w="3595" w:type="dxa"/>
          </w:tcPr>
          <w:p w14:paraId="4ABFCA97" w14:textId="77777777" w:rsidR="00C027C4" w:rsidRPr="005449C4" w:rsidRDefault="00C027C4" w:rsidP="00926562">
            <w:pPr>
              <w:spacing w:line="360" w:lineRule="auto"/>
            </w:pPr>
            <w:r w:rsidRPr="005449C4">
              <w:t>Number of credit hours registered:</w:t>
            </w:r>
          </w:p>
        </w:tc>
        <w:tc>
          <w:tcPr>
            <w:tcW w:w="5040" w:type="dxa"/>
          </w:tcPr>
          <w:p w14:paraId="3ACBEB02" w14:textId="77777777" w:rsidR="00C027C4" w:rsidRDefault="00C027C4" w:rsidP="00926562">
            <w:pPr>
              <w:spacing w:line="360" w:lineRule="auto"/>
            </w:pPr>
          </w:p>
        </w:tc>
      </w:tr>
      <w:tr w:rsidR="00C027C4" w14:paraId="37CFC992" w14:textId="77777777" w:rsidTr="00DF56F9">
        <w:tc>
          <w:tcPr>
            <w:tcW w:w="3595" w:type="dxa"/>
          </w:tcPr>
          <w:p w14:paraId="6B2B3FBF" w14:textId="77777777" w:rsidR="00C027C4" w:rsidRPr="005449C4" w:rsidRDefault="00C027C4" w:rsidP="00926562">
            <w:pPr>
              <w:spacing w:line="360" w:lineRule="auto"/>
            </w:pPr>
            <w:r w:rsidRPr="005449C4">
              <w:t>GPA:</w:t>
            </w:r>
          </w:p>
        </w:tc>
        <w:tc>
          <w:tcPr>
            <w:tcW w:w="5040" w:type="dxa"/>
          </w:tcPr>
          <w:p w14:paraId="753971CD" w14:textId="77777777" w:rsidR="00C027C4" w:rsidRDefault="00C027C4" w:rsidP="00926562">
            <w:pPr>
              <w:spacing w:line="360" w:lineRule="auto"/>
            </w:pPr>
          </w:p>
        </w:tc>
      </w:tr>
      <w:tr w:rsidR="00B511B9" w14:paraId="6308F469" w14:textId="77777777" w:rsidTr="00DF56F9">
        <w:tc>
          <w:tcPr>
            <w:tcW w:w="3595" w:type="dxa"/>
          </w:tcPr>
          <w:p w14:paraId="3974C8DF" w14:textId="03C4EC1B" w:rsidR="00B511B9" w:rsidRPr="005449C4" w:rsidRDefault="00AE0A04" w:rsidP="00926562">
            <w:pPr>
              <w:spacing w:line="360" w:lineRule="auto"/>
            </w:pPr>
            <w:r>
              <w:t>Scholarship</w:t>
            </w:r>
          </w:p>
        </w:tc>
        <w:tc>
          <w:tcPr>
            <w:tcW w:w="5040" w:type="dxa"/>
          </w:tcPr>
          <w:p w14:paraId="504ADCE4" w14:textId="77777777" w:rsidR="00B511B9" w:rsidRDefault="00B511B9" w:rsidP="00926562">
            <w:pPr>
              <w:spacing w:line="360" w:lineRule="auto"/>
            </w:pPr>
          </w:p>
        </w:tc>
      </w:tr>
    </w:tbl>
    <w:p w14:paraId="69955B53" w14:textId="77777777" w:rsidR="00C027C4" w:rsidRPr="00C027C4" w:rsidRDefault="00C027C4" w:rsidP="00C027C4">
      <w:pPr>
        <w:spacing w:after="0" w:line="240" w:lineRule="auto"/>
      </w:pPr>
    </w:p>
    <w:p w14:paraId="21DD70AC" w14:textId="77777777" w:rsidR="00C93FC2" w:rsidRPr="00C027C4" w:rsidRDefault="00C027C4" w:rsidP="00C027C4">
      <w:pPr>
        <w:spacing w:after="0" w:line="240" w:lineRule="auto"/>
        <w:rPr>
          <w:b/>
          <w:bCs/>
        </w:rPr>
      </w:pPr>
      <w:r w:rsidRPr="00C027C4">
        <w:rPr>
          <w:rFonts w:asciiTheme="majorHAnsi" w:hAnsiTheme="majorHAnsi" w:cstheme="majorHAnsi"/>
          <w:b/>
          <w:bCs/>
        </w:rPr>
        <w:t>Important note:</w:t>
      </w:r>
    </w:p>
    <w:p w14:paraId="47383114" w14:textId="77777777" w:rsidR="00C027C4" w:rsidRDefault="00A40603" w:rsidP="00DF56F9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hAnsiTheme="majorHAnsi" w:cstheme="majorHAnsi"/>
        </w:rPr>
      </w:pPr>
      <w:r w:rsidRPr="00926562">
        <w:rPr>
          <w:rFonts w:asciiTheme="majorHAnsi" w:hAnsiTheme="majorHAnsi" w:cstheme="majorHAnsi"/>
        </w:rPr>
        <w:t xml:space="preserve">This minor is targeting all eligible undergraduate students from relevant undergraduate programs offered by the UAEU (e.g. </w:t>
      </w:r>
      <w:r w:rsidR="00C027C4" w:rsidRPr="00926562">
        <w:rPr>
          <w:rFonts w:asciiTheme="majorHAnsi" w:hAnsiTheme="majorHAnsi" w:cstheme="majorHAnsi"/>
        </w:rPr>
        <w:t xml:space="preserve">IT, </w:t>
      </w:r>
      <w:r w:rsidRPr="00926562">
        <w:rPr>
          <w:rFonts w:asciiTheme="majorHAnsi" w:hAnsiTheme="majorHAnsi" w:cstheme="majorHAnsi"/>
        </w:rPr>
        <w:t xml:space="preserve">Science, Math and Engineering programs) </w:t>
      </w:r>
      <w:r w:rsidRPr="00926562">
        <w:rPr>
          <w:rFonts w:asciiTheme="majorHAnsi" w:hAnsiTheme="majorHAnsi" w:cstheme="majorHAnsi"/>
          <w:u w:val="single"/>
        </w:rPr>
        <w:t>except the BSc in Computer Science program</w:t>
      </w:r>
      <w:r w:rsidRPr="00926562">
        <w:rPr>
          <w:rFonts w:asciiTheme="majorHAnsi" w:hAnsiTheme="majorHAnsi" w:cstheme="majorHAnsi"/>
        </w:rPr>
        <w:t xml:space="preserve">.  </w:t>
      </w:r>
    </w:p>
    <w:p w14:paraId="51BFA7C1" w14:textId="77777777" w:rsidR="00F71014" w:rsidRPr="00F71014" w:rsidRDefault="00F71014" w:rsidP="00F71014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GPA must be at least </w:t>
      </w:r>
      <w:r w:rsidRPr="00F71014">
        <w:rPr>
          <w:rFonts w:asciiTheme="majorHAnsi" w:hAnsiTheme="majorHAnsi" w:cstheme="majorHAnsi"/>
          <w:u w:val="single"/>
        </w:rPr>
        <w:t>2.5</w:t>
      </w:r>
      <w:r>
        <w:rPr>
          <w:rFonts w:asciiTheme="majorHAnsi" w:hAnsiTheme="majorHAnsi" w:cstheme="majorHAnsi"/>
        </w:rPr>
        <w:t xml:space="preserve"> (</w:t>
      </w:r>
      <w:r w:rsidRPr="00F71014">
        <w:rPr>
          <w:rFonts w:asciiTheme="majorHAnsi" w:hAnsiTheme="majorHAnsi" w:cstheme="majorHAnsi"/>
        </w:rPr>
        <w:t>The number of accepted students may be limited if the number of interested applicants exceeds the department’s capacity</w:t>
      </w:r>
      <w:r>
        <w:rPr>
          <w:rFonts w:asciiTheme="majorHAnsi" w:hAnsiTheme="majorHAnsi" w:cstheme="majorHAnsi"/>
        </w:rPr>
        <w:t>)</w:t>
      </w:r>
      <w:r w:rsidRPr="00F71014">
        <w:rPr>
          <w:rFonts w:asciiTheme="majorHAnsi" w:hAnsiTheme="majorHAnsi" w:cstheme="majorHAnsi"/>
        </w:rPr>
        <w:t xml:space="preserve">.     </w:t>
      </w:r>
    </w:p>
    <w:p w14:paraId="409368A3" w14:textId="77777777" w:rsidR="00C027C4" w:rsidRPr="00926562" w:rsidRDefault="00A40603" w:rsidP="00DF56F9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hAnsiTheme="majorHAnsi" w:cstheme="majorHAnsi"/>
        </w:rPr>
      </w:pPr>
      <w:r w:rsidRPr="00926562">
        <w:rPr>
          <w:rFonts w:asciiTheme="majorHAnsi" w:hAnsiTheme="majorHAnsi" w:cstheme="majorHAnsi"/>
        </w:rPr>
        <w:t xml:space="preserve">All interested students must pass the </w:t>
      </w:r>
      <w:r w:rsidRPr="00926562">
        <w:rPr>
          <w:rFonts w:asciiTheme="majorHAnsi" w:hAnsiTheme="majorHAnsi" w:cstheme="majorHAnsi"/>
          <w:u w:val="single"/>
        </w:rPr>
        <w:t>CSBP119</w:t>
      </w:r>
      <w:r w:rsidRPr="00926562">
        <w:rPr>
          <w:rFonts w:asciiTheme="majorHAnsi" w:hAnsiTheme="majorHAnsi" w:cstheme="majorHAnsi"/>
        </w:rPr>
        <w:t xml:space="preserve"> course before taking any course in the minor.</w:t>
      </w:r>
    </w:p>
    <w:p w14:paraId="722200AA" w14:textId="77777777" w:rsidR="001034D3" w:rsidRPr="00926562" w:rsidRDefault="00C027C4" w:rsidP="00DF56F9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hAnsiTheme="majorHAnsi" w:cstheme="majorHAnsi"/>
        </w:rPr>
      </w:pPr>
      <w:r w:rsidRPr="00926562">
        <w:rPr>
          <w:rFonts w:asciiTheme="majorHAnsi" w:hAnsiTheme="majorHAnsi" w:cstheme="majorHAnsi"/>
        </w:rPr>
        <w:t>The student</w:t>
      </w:r>
      <w:r w:rsidR="00D2365F" w:rsidRPr="00926562">
        <w:rPr>
          <w:rFonts w:asciiTheme="majorHAnsi" w:hAnsiTheme="majorHAnsi" w:cstheme="majorHAnsi"/>
        </w:rPr>
        <w:t xml:space="preserve"> need</w:t>
      </w:r>
      <w:r w:rsidRPr="00926562">
        <w:rPr>
          <w:rFonts w:asciiTheme="majorHAnsi" w:hAnsiTheme="majorHAnsi" w:cstheme="majorHAnsi"/>
        </w:rPr>
        <w:t>s</w:t>
      </w:r>
      <w:r w:rsidR="00D2365F" w:rsidRPr="00926562">
        <w:rPr>
          <w:rFonts w:asciiTheme="majorHAnsi" w:hAnsiTheme="majorHAnsi" w:cstheme="majorHAnsi"/>
        </w:rPr>
        <w:t xml:space="preserve"> to complete </w:t>
      </w:r>
      <w:r w:rsidR="00D2365F" w:rsidRPr="00926562">
        <w:rPr>
          <w:rFonts w:asciiTheme="majorHAnsi" w:hAnsiTheme="majorHAnsi" w:cstheme="majorHAnsi"/>
          <w:u w:val="single"/>
        </w:rPr>
        <w:t>18</w:t>
      </w:r>
      <w:r w:rsidR="00D2365F" w:rsidRPr="00926562">
        <w:rPr>
          <w:rFonts w:asciiTheme="majorHAnsi" w:hAnsiTheme="majorHAnsi" w:cstheme="majorHAnsi"/>
        </w:rPr>
        <w:t xml:space="preserve"> credit hours of coursework based on the table below. </w:t>
      </w:r>
    </w:p>
    <w:tbl>
      <w:tblPr>
        <w:tblStyle w:val="TableGrid"/>
        <w:tblpPr w:leftFromText="180" w:rightFromText="180" w:vertAnchor="text" w:horzAnchor="page" w:tblpX="2154" w:tblpY="106"/>
        <w:tblW w:w="0" w:type="auto"/>
        <w:tblLook w:val="0000" w:firstRow="0" w:lastRow="0" w:firstColumn="0" w:lastColumn="0" w:noHBand="0" w:noVBand="0"/>
      </w:tblPr>
      <w:tblGrid>
        <w:gridCol w:w="785"/>
        <w:gridCol w:w="3411"/>
        <w:gridCol w:w="1128"/>
        <w:gridCol w:w="1153"/>
        <w:gridCol w:w="1475"/>
      </w:tblGrid>
      <w:tr w:rsidR="001034D3" w:rsidRPr="0027748F" w14:paraId="64524A02" w14:textId="77777777" w:rsidTr="00926562">
        <w:tc>
          <w:tcPr>
            <w:tcW w:w="7687" w:type="dxa"/>
            <w:gridSpan w:val="5"/>
          </w:tcPr>
          <w:p w14:paraId="1D807697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>
              <w:rPr>
                <w:rFonts w:cstheme="majorBidi"/>
                <w:b/>
                <w:bCs/>
                <w:sz w:val="18"/>
                <w:szCs w:val="18"/>
              </w:rPr>
              <w:t>Required Courses (9</w:t>
            </w:r>
            <w:r w:rsidRPr="0027748F">
              <w:rPr>
                <w:rFonts w:cstheme="majorBidi"/>
                <w:b/>
                <w:bCs/>
                <w:sz w:val="18"/>
                <w:szCs w:val="18"/>
              </w:rPr>
              <w:t xml:space="preserve"> Hours)</w:t>
            </w:r>
          </w:p>
        </w:tc>
      </w:tr>
      <w:tr w:rsidR="001034D3" w:rsidRPr="0027748F" w14:paraId="1085335C" w14:textId="77777777" w:rsidTr="00926562">
        <w:tc>
          <w:tcPr>
            <w:tcW w:w="520" w:type="dxa"/>
          </w:tcPr>
          <w:p w14:paraId="43EE0FAF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 w:rsidRPr="0027748F">
              <w:rPr>
                <w:rFonts w:cstheme="majorBid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0" w:type="auto"/>
          </w:tcPr>
          <w:p w14:paraId="1EDC8810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 w:rsidRPr="0027748F">
              <w:rPr>
                <w:rFonts w:cstheme="majorBidi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0" w:type="auto"/>
          </w:tcPr>
          <w:p w14:paraId="0D5C9F57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 w:rsidRPr="0027748F">
              <w:rPr>
                <w:rFonts w:cstheme="majorBidi"/>
                <w:b/>
                <w:bCs/>
                <w:sz w:val="18"/>
                <w:szCs w:val="18"/>
              </w:rPr>
              <w:t>Prerequisite</w:t>
            </w:r>
          </w:p>
        </w:tc>
        <w:tc>
          <w:tcPr>
            <w:tcW w:w="0" w:type="auto"/>
          </w:tcPr>
          <w:p w14:paraId="355971B2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 w:rsidRPr="0027748F">
              <w:rPr>
                <w:rFonts w:cstheme="majorBidi"/>
                <w:b/>
                <w:bCs/>
                <w:sz w:val="18"/>
                <w:szCs w:val="18"/>
              </w:rPr>
              <w:t>Credit Hours</w:t>
            </w:r>
          </w:p>
        </w:tc>
        <w:tc>
          <w:tcPr>
            <w:tcW w:w="0" w:type="auto"/>
          </w:tcPr>
          <w:p w14:paraId="436B9022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 w:rsidRPr="0027748F">
              <w:rPr>
                <w:rFonts w:cstheme="majorBidi"/>
                <w:b/>
                <w:bCs/>
                <w:sz w:val="18"/>
                <w:szCs w:val="18"/>
              </w:rPr>
              <w:t>Delivery Method</w:t>
            </w:r>
          </w:p>
        </w:tc>
      </w:tr>
      <w:tr w:rsidR="001034D3" w:rsidRPr="0027748F" w14:paraId="4C06B073" w14:textId="77777777" w:rsidTr="00926562">
        <w:trPr>
          <w:trHeight w:val="44"/>
        </w:trPr>
        <w:tc>
          <w:tcPr>
            <w:tcW w:w="520" w:type="dxa"/>
          </w:tcPr>
          <w:p w14:paraId="610FFD14" w14:textId="77777777" w:rsidR="001034D3" w:rsidRPr="00443B45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443B45">
              <w:rPr>
                <w:rFonts w:asciiTheme="majorHAnsi" w:hAnsiTheme="majorHAnsi" w:cstheme="majorHAnsi"/>
                <w:sz w:val="16"/>
                <w:szCs w:val="16"/>
              </w:rPr>
              <w:t>CSBP219</w:t>
            </w:r>
          </w:p>
        </w:tc>
        <w:tc>
          <w:tcPr>
            <w:tcW w:w="0" w:type="auto"/>
          </w:tcPr>
          <w:p w14:paraId="3D6CCBFF" w14:textId="77777777" w:rsidR="001034D3" w:rsidRPr="00443B45" w:rsidRDefault="001034D3" w:rsidP="00926562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443B45">
              <w:rPr>
                <w:rFonts w:asciiTheme="majorHAnsi" w:hAnsiTheme="majorHAnsi" w:cstheme="majorHAnsi"/>
                <w:sz w:val="16"/>
                <w:szCs w:val="16"/>
              </w:rPr>
              <w:t>Object Oriented Programming</w:t>
            </w:r>
          </w:p>
        </w:tc>
        <w:tc>
          <w:tcPr>
            <w:tcW w:w="0" w:type="auto"/>
          </w:tcPr>
          <w:p w14:paraId="11DAC66A" w14:textId="77777777" w:rsidR="001034D3" w:rsidRPr="00443B45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SBP119</w:t>
            </w:r>
          </w:p>
        </w:tc>
        <w:tc>
          <w:tcPr>
            <w:tcW w:w="0" w:type="auto"/>
          </w:tcPr>
          <w:p w14:paraId="10FA7CA5" w14:textId="77777777" w:rsidR="001034D3" w:rsidRPr="00443B45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443B45"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748C78E4" w14:textId="77777777" w:rsidR="001034D3" w:rsidRPr="00443B45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443B45"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</w:tr>
      <w:tr w:rsidR="001034D3" w:rsidRPr="0027748F" w14:paraId="5666B0A0" w14:textId="77777777" w:rsidTr="00926562">
        <w:tc>
          <w:tcPr>
            <w:tcW w:w="520" w:type="dxa"/>
          </w:tcPr>
          <w:p w14:paraId="37ABFBBA" w14:textId="77777777" w:rsidR="001034D3" w:rsidRPr="00DE71C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DE71C4">
              <w:rPr>
                <w:rFonts w:asciiTheme="majorHAnsi" w:hAnsiTheme="majorHAnsi" w:cstheme="majorHAnsi"/>
                <w:sz w:val="16"/>
                <w:szCs w:val="16"/>
              </w:rPr>
              <w:t>CSBP319</w:t>
            </w:r>
          </w:p>
        </w:tc>
        <w:tc>
          <w:tcPr>
            <w:tcW w:w="0" w:type="auto"/>
          </w:tcPr>
          <w:p w14:paraId="5BE4E124" w14:textId="77777777" w:rsidR="001034D3" w:rsidRPr="00DE71C4" w:rsidRDefault="001034D3" w:rsidP="00926562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DE71C4">
              <w:rPr>
                <w:rFonts w:asciiTheme="majorHAnsi" w:hAnsiTheme="majorHAnsi" w:cstheme="majorHAnsi"/>
                <w:sz w:val="16"/>
                <w:szCs w:val="16"/>
              </w:rPr>
              <w:t>Data Structures</w:t>
            </w:r>
          </w:p>
        </w:tc>
        <w:tc>
          <w:tcPr>
            <w:tcW w:w="0" w:type="auto"/>
          </w:tcPr>
          <w:p w14:paraId="769E025C" w14:textId="77777777" w:rsidR="001034D3" w:rsidRPr="00E12BCE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SBP219</w:t>
            </w:r>
          </w:p>
        </w:tc>
        <w:tc>
          <w:tcPr>
            <w:tcW w:w="0" w:type="auto"/>
          </w:tcPr>
          <w:p w14:paraId="26CD6CEC" w14:textId="77777777" w:rsidR="001034D3" w:rsidRPr="00DE71C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DE71C4"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31D869FC" w14:textId="77777777" w:rsidR="001034D3" w:rsidRPr="00DE71C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DE71C4"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</w:tr>
      <w:tr w:rsidR="001034D3" w:rsidRPr="0027748F" w14:paraId="09058F50" w14:textId="77777777" w:rsidTr="00926562">
        <w:tc>
          <w:tcPr>
            <w:tcW w:w="520" w:type="dxa"/>
          </w:tcPr>
          <w:p w14:paraId="3C92E04A" w14:textId="77777777" w:rsidR="001034D3" w:rsidRPr="00DE71C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SBP301</w:t>
            </w:r>
          </w:p>
        </w:tc>
        <w:tc>
          <w:tcPr>
            <w:tcW w:w="0" w:type="auto"/>
          </w:tcPr>
          <w:p w14:paraId="69B33B84" w14:textId="77777777" w:rsidR="001034D3" w:rsidRPr="00DE71C4" w:rsidRDefault="001034D3" w:rsidP="00926562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Artificial Intelligence</w:t>
            </w:r>
          </w:p>
        </w:tc>
        <w:tc>
          <w:tcPr>
            <w:tcW w:w="0" w:type="auto"/>
          </w:tcPr>
          <w:p w14:paraId="1BFF1F7B" w14:textId="77777777" w:rsidR="001034D3" w:rsidRPr="00DE71C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DE71C4">
              <w:rPr>
                <w:rFonts w:asciiTheme="majorHAnsi" w:hAnsiTheme="majorHAnsi" w:cstheme="majorHAnsi"/>
                <w:sz w:val="16"/>
                <w:szCs w:val="16"/>
              </w:rPr>
              <w:t>CSBP319</w:t>
            </w:r>
          </w:p>
        </w:tc>
        <w:tc>
          <w:tcPr>
            <w:tcW w:w="0" w:type="auto"/>
          </w:tcPr>
          <w:p w14:paraId="25677412" w14:textId="77777777" w:rsidR="001034D3" w:rsidRPr="00DE71C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DE71C4"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0CDCADD5" w14:textId="77777777" w:rsidR="001034D3" w:rsidRPr="00DE71C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DE71C4"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</w:tr>
      <w:tr w:rsidR="001034D3" w:rsidRPr="0027748F" w14:paraId="7C18CE99" w14:textId="77777777" w:rsidTr="00926562">
        <w:tc>
          <w:tcPr>
            <w:tcW w:w="7687" w:type="dxa"/>
            <w:gridSpan w:val="5"/>
          </w:tcPr>
          <w:p w14:paraId="355795C1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>
              <w:rPr>
                <w:rFonts w:cstheme="majorBidi"/>
                <w:b/>
                <w:bCs/>
                <w:sz w:val="18"/>
                <w:szCs w:val="18"/>
              </w:rPr>
              <w:t>Elective Courses (9</w:t>
            </w:r>
            <w:r w:rsidRPr="0027748F">
              <w:rPr>
                <w:rFonts w:cstheme="majorBidi"/>
                <w:b/>
                <w:bCs/>
                <w:sz w:val="18"/>
                <w:szCs w:val="18"/>
              </w:rPr>
              <w:t xml:space="preserve"> Hours)</w:t>
            </w:r>
            <w:r w:rsidR="00B709CD">
              <w:rPr>
                <w:rFonts w:cstheme="majorBidi"/>
                <w:b/>
                <w:bCs/>
                <w:sz w:val="18"/>
                <w:szCs w:val="18"/>
              </w:rPr>
              <w:t xml:space="preserve"> - Choose three</w:t>
            </w:r>
            <w:r w:rsidR="00B709CD" w:rsidRPr="00B709CD">
              <w:rPr>
                <w:rFonts w:cstheme="majorBidi"/>
                <w:b/>
                <w:bCs/>
                <w:sz w:val="18"/>
                <w:szCs w:val="18"/>
              </w:rPr>
              <w:t xml:space="preserve"> of the following courses</w:t>
            </w:r>
          </w:p>
        </w:tc>
      </w:tr>
      <w:tr w:rsidR="001034D3" w:rsidRPr="0027748F" w14:paraId="37F4BB3F" w14:textId="77777777" w:rsidTr="00926562">
        <w:tc>
          <w:tcPr>
            <w:tcW w:w="520" w:type="dxa"/>
          </w:tcPr>
          <w:p w14:paraId="5EBABA58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 w:rsidRPr="0027748F">
              <w:rPr>
                <w:rFonts w:cstheme="majorBid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0" w:type="auto"/>
          </w:tcPr>
          <w:p w14:paraId="3C8B9810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 w:rsidRPr="0027748F">
              <w:rPr>
                <w:rFonts w:cstheme="majorBidi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0" w:type="auto"/>
          </w:tcPr>
          <w:p w14:paraId="52556C56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 w:rsidRPr="0027748F">
              <w:rPr>
                <w:rFonts w:cstheme="majorBidi"/>
                <w:b/>
                <w:bCs/>
                <w:sz w:val="18"/>
                <w:szCs w:val="18"/>
              </w:rPr>
              <w:t>Prerequisite</w:t>
            </w:r>
          </w:p>
        </w:tc>
        <w:tc>
          <w:tcPr>
            <w:tcW w:w="0" w:type="auto"/>
          </w:tcPr>
          <w:p w14:paraId="322A06DF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 w:rsidRPr="0027748F">
              <w:rPr>
                <w:rFonts w:cstheme="majorBidi"/>
                <w:b/>
                <w:bCs/>
                <w:sz w:val="18"/>
                <w:szCs w:val="18"/>
              </w:rPr>
              <w:t>Hours</w:t>
            </w:r>
          </w:p>
        </w:tc>
        <w:tc>
          <w:tcPr>
            <w:tcW w:w="0" w:type="auto"/>
          </w:tcPr>
          <w:p w14:paraId="11565482" w14:textId="77777777" w:rsidR="001034D3" w:rsidRPr="0027748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ajorBidi"/>
                <w:sz w:val="18"/>
                <w:szCs w:val="18"/>
              </w:rPr>
            </w:pPr>
            <w:r w:rsidRPr="0027748F">
              <w:rPr>
                <w:rFonts w:cstheme="majorBidi"/>
                <w:b/>
                <w:bCs/>
                <w:sz w:val="18"/>
                <w:szCs w:val="18"/>
              </w:rPr>
              <w:t> </w:t>
            </w:r>
          </w:p>
        </w:tc>
      </w:tr>
      <w:tr w:rsidR="001034D3" w:rsidRPr="0027748F" w14:paraId="0AAC4D6F" w14:textId="77777777" w:rsidTr="00926562">
        <w:tc>
          <w:tcPr>
            <w:tcW w:w="520" w:type="dxa"/>
          </w:tcPr>
          <w:p w14:paraId="42C02652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SBP411</w:t>
            </w:r>
          </w:p>
        </w:tc>
        <w:tc>
          <w:tcPr>
            <w:tcW w:w="0" w:type="auto"/>
          </w:tcPr>
          <w:p w14:paraId="608AE7BC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Machine Learning</w:t>
            </w:r>
          </w:p>
        </w:tc>
        <w:tc>
          <w:tcPr>
            <w:tcW w:w="0" w:type="auto"/>
          </w:tcPr>
          <w:p w14:paraId="4BE9103B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SBP301</w:t>
            </w:r>
          </w:p>
        </w:tc>
        <w:tc>
          <w:tcPr>
            <w:tcW w:w="0" w:type="auto"/>
          </w:tcPr>
          <w:p w14:paraId="472087B7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904AD4"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460360FB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904AD4"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</w:tr>
      <w:tr w:rsidR="001034D3" w:rsidRPr="0027748F" w14:paraId="311A5410" w14:textId="77777777" w:rsidTr="00926562">
        <w:tc>
          <w:tcPr>
            <w:tcW w:w="520" w:type="dxa"/>
          </w:tcPr>
          <w:p w14:paraId="0F236369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SBP476</w:t>
            </w:r>
          </w:p>
        </w:tc>
        <w:tc>
          <w:tcPr>
            <w:tcW w:w="0" w:type="auto"/>
          </w:tcPr>
          <w:p w14:paraId="5BA95C94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D53F8">
              <w:rPr>
                <w:rFonts w:asciiTheme="majorHAnsi" w:hAnsiTheme="majorHAnsi" w:cstheme="majorHAnsi"/>
                <w:sz w:val="16"/>
                <w:szCs w:val="16"/>
              </w:rPr>
              <w:t>Robotics and Intelligent Systems</w:t>
            </w:r>
          </w:p>
        </w:tc>
        <w:tc>
          <w:tcPr>
            <w:tcW w:w="0" w:type="auto"/>
          </w:tcPr>
          <w:p w14:paraId="0B5184C4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color w:val="FF0000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SBP301</w:t>
            </w:r>
          </w:p>
        </w:tc>
        <w:tc>
          <w:tcPr>
            <w:tcW w:w="0" w:type="auto"/>
          </w:tcPr>
          <w:p w14:paraId="515F155D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47C37989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</w:tr>
      <w:tr w:rsidR="001034D3" w:rsidRPr="0027748F" w14:paraId="540EB83A" w14:textId="77777777" w:rsidTr="00926562">
        <w:tc>
          <w:tcPr>
            <w:tcW w:w="520" w:type="dxa"/>
          </w:tcPr>
          <w:p w14:paraId="5A17B4BD" w14:textId="77777777" w:rsidR="001034D3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SBP441</w:t>
            </w:r>
          </w:p>
        </w:tc>
        <w:tc>
          <w:tcPr>
            <w:tcW w:w="0" w:type="auto"/>
          </w:tcPr>
          <w:p w14:paraId="5A7DA913" w14:textId="77777777" w:rsidR="001034D3" w:rsidRPr="00ED53F8" w:rsidRDefault="00D06FFA" w:rsidP="00926562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Applied </w:t>
            </w:r>
            <w:r w:rsidR="001034D3">
              <w:rPr>
                <w:rFonts w:asciiTheme="majorHAnsi" w:hAnsiTheme="majorHAnsi" w:cstheme="majorHAnsi"/>
                <w:sz w:val="16"/>
                <w:szCs w:val="16"/>
              </w:rPr>
              <w:t>Computer Vision</w:t>
            </w:r>
          </w:p>
        </w:tc>
        <w:tc>
          <w:tcPr>
            <w:tcW w:w="0" w:type="auto"/>
          </w:tcPr>
          <w:p w14:paraId="21CC25C1" w14:textId="77777777" w:rsidR="001034D3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SBP301</w:t>
            </w:r>
          </w:p>
        </w:tc>
        <w:tc>
          <w:tcPr>
            <w:tcW w:w="0" w:type="auto"/>
          </w:tcPr>
          <w:p w14:paraId="2FD12D83" w14:textId="77777777" w:rsidR="001034D3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06CBD09D" w14:textId="77777777" w:rsidR="001034D3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</w:tr>
      <w:tr w:rsidR="001034D3" w:rsidRPr="0027748F" w14:paraId="3019F939" w14:textId="77777777" w:rsidTr="00926562">
        <w:tc>
          <w:tcPr>
            <w:tcW w:w="520" w:type="dxa"/>
          </w:tcPr>
          <w:p w14:paraId="53BE74D1" w14:textId="77777777" w:rsidR="001034D3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D53F8">
              <w:rPr>
                <w:rFonts w:asciiTheme="majorHAnsi" w:hAnsiTheme="majorHAnsi" w:cstheme="majorHAnsi"/>
                <w:sz w:val="16"/>
                <w:szCs w:val="16"/>
              </w:rPr>
              <w:t>CSBP491</w:t>
            </w:r>
          </w:p>
        </w:tc>
        <w:tc>
          <w:tcPr>
            <w:tcW w:w="0" w:type="auto"/>
          </w:tcPr>
          <w:p w14:paraId="4C945768" w14:textId="77777777" w:rsidR="001034D3" w:rsidRDefault="001034D3" w:rsidP="00926562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D53F8">
              <w:rPr>
                <w:rFonts w:asciiTheme="majorHAnsi" w:hAnsiTheme="majorHAnsi" w:cstheme="majorHAnsi"/>
                <w:sz w:val="16"/>
                <w:szCs w:val="16"/>
              </w:rPr>
              <w:t>Computational Intelligence for Data Management</w:t>
            </w:r>
          </w:p>
        </w:tc>
        <w:tc>
          <w:tcPr>
            <w:tcW w:w="0" w:type="auto"/>
          </w:tcPr>
          <w:p w14:paraId="71EA16AE" w14:textId="77777777" w:rsidR="001034D3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DE71C4">
              <w:rPr>
                <w:rFonts w:asciiTheme="majorHAnsi" w:hAnsiTheme="majorHAnsi" w:cstheme="majorHAnsi"/>
                <w:sz w:val="16"/>
                <w:szCs w:val="16"/>
              </w:rPr>
              <w:t>CSBP319</w:t>
            </w:r>
          </w:p>
        </w:tc>
        <w:tc>
          <w:tcPr>
            <w:tcW w:w="0" w:type="auto"/>
          </w:tcPr>
          <w:p w14:paraId="3C75129D" w14:textId="77777777" w:rsidR="001034D3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7257DF2F" w14:textId="77777777" w:rsidR="001034D3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</w:tr>
      <w:tr w:rsidR="001034D3" w:rsidRPr="0027748F" w14:paraId="067F17BE" w14:textId="77777777" w:rsidTr="00926562">
        <w:tc>
          <w:tcPr>
            <w:tcW w:w="520" w:type="dxa"/>
          </w:tcPr>
          <w:p w14:paraId="6F7ACFF4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DC1AF1">
              <w:rPr>
                <w:rFonts w:asciiTheme="majorHAnsi" w:hAnsiTheme="majorHAnsi" w:cstheme="majorHAnsi"/>
                <w:sz w:val="16"/>
                <w:szCs w:val="16"/>
              </w:rPr>
              <w:t>CSBP499</w:t>
            </w:r>
          </w:p>
        </w:tc>
        <w:tc>
          <w:tcPr>
            <w:tcW w:w="0" w:type="auto"/>
          </w:tcPr>
          <w:p w14:paraId="5588B215" w14:textId="77777777" w:rsidR="001034D3" w:rsidRPr="00904AD4" w:rsidRDefault="001034D3" w:rsidP="00926562">
            <w:pPr>
              <w:pStyle w:val="Default"/>
              <w:widowControl w:val="0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DC1AF1">
              <w:rPr>
                <w:rFonts w:asciiTheme="majorHAnsi" w:hAnsiTheme="majorHAnsi" w:cstheme="majorHAnsi"/>
                <w:sz w:val="16"/>
                <w:szCs w:val="16"/>
              </w:rPr>
              <w:t>Special Topics in Computer Science</w:t>
            </w:r>
          </w:p>
        </w:tc>
        <w:tc>
          <w:tcPr>
            <w:tcW w:w="0" w:type="auto"/>
          </w:tcPr>
          <w:p w14:paraId="7824C5F0" w14:textId="77777777" w:rsidR="001034D3" w:rsidRPr="00D2365F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D2365F">
              <w:rPr>
                <w:rFonts w:asciiTheme="majorHAnsi" w:hAnsiTheme="majorHAnsi" w:cstheme="majorHAnsi"/>
                <w:sz w:val="16"/>
                <w:szCs w:val="16"/>
              </w:rPr>
              <w:t>CSBP319</w:t>
            </w:r>
          </w:p>
        </w:tc>
        <w:tc>
          <w:tcPr>
            <w:tcW w:w="0" w:type="auto"/>
          </w:tcPr>
          <w:p w14:paraId="35CA811F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904AD4"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34C862B2" w14:textId="77777777" w:rsidR="001034D3" w:rsidRPr="00904AD4" w:rsidRDefault="001034D3" w:rsidP="0092656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904AD4">
              <w:rPr>
                <w:rFonts w:asciiTheme="majorHAnsi" w:hAnsiTheme="majorHAnsi" w:cstheme="majorHAnsi"/>
                <w:sz w:val="16"/>
                <w:szCs w:val="16"/>
              </w:rPr>
              <w:t>3</w:t>
            </w:r>
          </w:p>
        </w:tc>
      </w:tr>
    </w:tbl>
    <w:p w14:paraId="54BE75AA" w14:textId="77777777" w:rsidR="001034D3" w:rsidRPr="00904AD4" w:rsidRDefault="001034D3" w:rsidP="00C027C4">
      <w:pPr>
        <w:pStyle w:val="Default"/>
        <w:widowControl w:val="0"/>
        <w:jc w:val="both"/>
        <w:rPr>
          <w:rFonts w:asciiTheme="majorHAnsi" w:hAnsiTheme="majorHAnsi" w:cstheme="majorHAnsi"/>
          <w:sz w:val="16"/>
          <w:szCs w:val="16"/>
        </w:rPr>
      </w:pPr>
    </w:p>
    <w:p w14:paraId="29B4E9F4" w14:textId="77777777" w:rsidR="001034D3" w:rsidRPr="001034D3" w:rsidRDefault="001034D3" w:rsidP="00C027C4">
      <w:pPr>
        <w:spacing w:after="0" w:line="240" w:lineRule="auto"/>
      </w:pPr>
    </w:p>
    <w:p w14:paraId="1C7FFE66" w14:textId="77777777" w:rsidR="00D2365F" w:rsidRDefault="00D2365F" w:rsidP="00C027C4">
      <w:pPr>
        <w:spacing w:after="0" w:line="240" w:lineRule="auto"/>
      </w:pPr>
    </w:p>
    <w:p w14:paraId="754F50D7" w14:textId="77777777" w:rsidR="00D2365F" w:rsidRPr="00D2365F" w:rsidRDefault="00D2365F" w:rsidP="00C027C4">
      <w:pPr>
        <w:spacing w:after="0" w:line="240" w:lineRule="auto"/>
      </w:pPr>
    </w:p>
    <w:p w14:paraId="7EDD3460" w14:textId="77777777" w:rsidR="001034D3" w:rsidRDefault="001034D3" w:rsidP="00C027C4">
      <w:pPr>
        <w:pStyle w:val="Heading2"/>
        <w:spacing w:before="0" w:line="240" w:lineRule="auto"/>
        <w:rPr>
          <w:rFonts w:cstheme="majorHAnsi"/>
        </w:rPr>
      </w:pPr>
    </w:p>
    <w:p w14:paraId="072F32DA" w14:textId="77777777" w:rsidR="001034D3" w:rsidRDefault="001034D3" w:rsidP="00C027C4">
      <w:pPr>
        <w:pStyle w:val="Heading2"/>
        <w:spacing w:before="0" w:line="240" w:lineRule="auto"/>
        <w:rPr>
          <w:rFonts w:cstheme="majorHAnsi"/>
        </w:rPr>
      </w:pPr>
    </w:p>
    <w:p w14:paraId="38BE7EEE" w14:textId="77777777" w:rsidR="001034D3" w:rsidRDefault="001034D3" w:rsidP="00C027C4">
      <w:pPr>
        <w:spacing w:after="0" w:line="240" w:lineRule="auto"/>
      </w:pPr>
    </w:p>
    <w:p w14:paraId="7F1850F7" w14:textId="77777777" w:rsidR="001034D3" w:rsidRPr="001034D3" w:rsidRDefault="001034D3" w:rsidP="00C027C4">
      <w:pPr>
        <w:spacing w:after="0" w:line="240" w:lineRule="auto"/>
      </w:pPr>
    </w:p>
    <w:p w14:paraId="62E71222" w14:textId="77777777" w:rsidR="001034D3" w:rsidRDefault="001034D3" w:rsidP="00C027C4">
      <w:pPr>
        <w:spacing w:after="0" w:line="240" w:lineRule="auto"/>
      </w:pPr>
    </w:p>
    <w:p w14:paraId="55AF8CAC" w14:textId="77777777" w:rsidR="00C027C4" w:rsidRDefault="00C027C4" w:rsidP="00C027C4">
      <w:pPr>
        <w:spacing w:after="0" w:line="240" w:lineRule="auto"/>
      </w:pPr>
    </w:p>
    <w:p w14:paraId="4AB49905" w14:textId="77777777" w:rsidR="00C027C4" w:rsidRDefault="00C027C4" w:rsidP="00C027C4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4050"/>
        <w:gridCol w:w="720"/>
        <w:gridCol w:w="1980"/>
      </w:tblGrid>
      <w:tr w:rsidR="00926562" w14:paraId="76281B02" w14:textId="77777777" w:rsidTr="00926562">
        <w:tc>
          <w:tcPr>
            <w:tcW w:w="1885" w:type="dxa"/>
          </w:tcPr>
          <w:p w14:paraId="0D5F3C4C" w14:textId="77777777" w:rsidR="00926562" w:rsidRDefault="00926562" w:rsidP="00926562">
            <w:pPr>
              <w:spacing w:line="360" w:lineRule="auto"/>
            </w:pPr>
            <w:r>
              <w:t>Student Signature:</w:t>
            </w:r>
          </w:p>
        </w:tc>
        <w:tc>
          <w:tcPr>
            <w:tcW w:w="4050" w:type="dxa"/>
          </w:tcPr>
          <w:p w14:paraId="1998DD2B" w14:textId="77777777" w:rsidR="00926562" w:rsidRDefault="00926562" w:rsidP="00926562">
            <w:pPr>
              <w:spacing w:line="360" w:lineRule="auto"/>
            </w:pPr>
          </w:p>
        </w:tc>
        <w:tc>
          <w:tcPr>
            <w:tcW w:w="720" w:type="dxa"/>
          </w:tcPr>
          <w:p w14:paraId="18697EE2" w14:textId="77777777" w:rsidR="00926562" w:rsidRDefault="00926562" w:rsidP="00926562">
            <w:pPr>
              <w:spacing w:line="360" w:lineRule="auto"/>
            </w:pPr>
            <w:r>
              <w:t>Date:</w:t>
            </w:r>
          </w:p>
        </w:tc>
        <w:tc>
          <w:tcPr>
            <w:tcW w:w="1980" w:type="dxa"/>
          </w:tcPr>
          <w:p w14:paraId="223569C9" w14:textId="77777777" w:rsidR="00926562" w:rsidRDefault="00926562" w:rsidP="00926562">
            <w:pPr>
              <w:spacing w:line="360" w:lineRule="auto"/>
            </w:pPr>
          </w:p>
        </w:tc>
      </w:tr>
    </w:tbl>
    <w:p w14:paraId="7BA11781" w14:textId="77777777" w:rsidR="00C027C4" w:rsidRPr="00926562" w:rsidRDefault="00926562" w:rsidP="00DF56F9">
      <w:pPr>
        <w:shd w:val="clear" w:color="auto" w:fill="FFFFFF" w:themeFill="background1"/>
        <w:spacing w:after="0" w:line="240" w:lineRule="auto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For Office Use Only:</w:t>
      </w: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1795"/>
        <w:gridCol w:w="4140"/>
        <w:gridCol w:w="720"/>
        <w:gridCol w:w="1980"/>
      </w:tblGrid>
      <w:tr w:rsidR="00926562" w14:paraId="6B49C944" w14:textId="77777777" w:rsidTr="00DF56F9">
        <w:tc>
          <w:tcPr>
            <w:tcW w:w="8635" w:type="dxa"/>
            <w:gridSpan w:val="4"/>
            <w:tcBorders>
              <w:bottom w:val="nil"/>
            </w:tcBorders>
            <w:shd w:val="clear" w:color="auto" w:fill="D9D9D9" w:themeFill="background1" w:themeFillShade="D9"/>
          </w:tcPr>
          <w:p w14:paraId="6E0FB2C3" w14:textId="77777777" w:rsidR="00926562" w:rsidRDefault="00926562" w:rsidP="00DF56F9">
            <w:pPr>
              <w:shd w:val="clear" w:color="auto" w:fill="D9D9D9" w:themeFill="background1" w:themeFillShade="D9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06E83C5" wp14:editId="0AC218E0">
                      <wp:simplePos x="0" y="0"/>
                      <wp:positionH relativeFrom="column">
                        <wp:posOffset>610235</wp:posOffset>
                      </wp:positionH>
                      <wp:positionV relativeFrom="paragraph">
                        <wp:posOffset>19685</wp:posOffset>
                      </wp:positionV>
                      <wp:extent cx="144780" cy="129540"/>
                      <wp:effectExtent l="0" t="0" r="26670" b="2286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C430549" id="Rectangle 3" o:spid="_x0000_s1026" style="position:absolute;margin-left:48.05pt;margin-top:1.55pt;width:11.4pt;height:10.2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" fillcolor="white [3201]" strokecolor="black [3200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34109F6" wp14:editId="0128123D">
                      <wp:simplePos x="0" y="0"/>
                      <wp:positionH relativeFrom="column">
                        <wp:posOffset>1997075</wp:posOffset>
                      </wp:positionH>
                      <wp:positionV relativeFrom="paragraph">
                        <wp:posOffset>19685</wp:posOffset>
                      </wp:positionV>
                      <wp:extent cx="144780" cy="129540"/>
                      <wp:effectExtent l="0" t="0" r="26670" b="2286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532F293" id="Rectangle 4" o:spid="_x0000_s1026" style="position:absolute;margin-left:157.25pt;margin-top:1.55pt;width:11.4pt;height:10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" fillcolor="white [3201]" strokecolor="black [3200]" strokeweight="1pt"/>
                  </w:pict>
                </mc:Fallback>
              </mc:AlternateContent>
            </w:r>
            <w:r>
              <w:t xml:space="preserve">Approved                   Not Approved </w:t>
            </w:r>
          </w:p>
        </w:tc>
      </w:tr>
      <w:tr w:rsidR="00926562" w14:paraId="0D108512" w14:textId="77777777" w:rsidTr="00DF56F9">
        <w:tc>
          <w:tcPr>
            <w:tcW w:w="8635" w:type="dxa"/>
            <w:gridSpan w:val="4"/>
            <w:tcBorders>
              <w:top w:val="nil"/>
            </w:tcBorders>
            <w:shd w:val="clear" w:color="auto" w:fill="D9D9D9" w:themeFill="background1" w:themeFillShade="D9"/>
          </w:tcPr>
          <w:p w14:paraId="08BB1B3C" w14:textId="77777777" w:rsidR="00926562" w:rsidRDefault="00926562" w:rsidP="00DF56F9">
            <w:pPr>
              <w:shd w:val="clear" w:color="auto" w:fill="D9D9D9" w:themeFill="background1" w:themeFillShade="D9"/>
            </w:pPr>
          </w:p>
        </w:tc>
      </w:tr>
      <w:tr w:rsidR="00926562" w14:paraId="6A516AD6" w14:textId="77777777" w:rsidTr="00DF56F9">
        <w:tc>
          <w:tcPr>
            <w:tcW w:w="8635" w:type="dxa"/>
            <w:gridSpan w:val="4"/>
            <w:shd w:val="clear" w:color="auto" w:fill="D9D9D9" w:themeFill="background1" w:themeFillShade="D9"/>
          </w:tcPr>
          <w:p w14:paraId="4DCDC6D3" w14:textId="77777777" w:rsidR="00926562" w:rsidRDefault="00926562" w:rsidP="00DF56F9">
            <w:pPr>
              <w:shd w:val="clear" w:color="auto" w:fill="D9D9D9" w:themeFill="background1" w:themeFillShade="D9"/>
            </w:pPr>
            <w:r>
              <w:t>Chair, Department of Computer Science and Software Engineering</w:t>
            </w:r>
          </w:p>
        </w:tc>
      </w:tr>
      <w:tr w:rsidR="00926562" w14:paraId="20CB883B" w14:textId="77777777" w:rsidTr="00DF56F9">
        <w:tc>
          <w:tcPr>
            <w:tcW w:w="1795" w:type="dxa"/>
            <w:shd w:val="clear" w:color="auto" w:fill="D9D9D9" w:themeFill="background1" w:themeFillShade="D9"/>
          </w:tcPr>
          <w:p w14:paraId="507C79F2" w14:textId="77777777" w:rsidR="00926562" w:rsidRDefault="00B511B9" w:rsidP="00DF56F9">
            <w:pPr>
              <w:shd w:val="clear" w:color="auto" w:fill="D9D9D9" w:themeFill="background1" w:themeFillShade="D9"/>
              <w:spacing w:line="360" w:lineRule="auto"/>
            </w:pPr>
            <w:r>
              <w:t>Signature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25F0976" w14:textId="77777777" w:rsidR="00926562" w:rsidRDefault="00926562" w:rsidP="00DF56F9">
            <w:pPr>
              <w:shd w:val="clear" w:color="auto" w:fill="D9D9D9" w:themeFill="background1" w:themeFillShade="D9"/>
              <w:spacing w:line="360" w:lineRule="auto"/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22FAD7D3" w14:textId="77777777" w:rsidR="00926562" w:rsidRDefault="00926562" w:rsidP="00DF56F9">
            <w:pPr>
              <w:shd w:val="clear" w:color="auto" w:fill="D9D9D9" w:themeFill="background1" w:themeFillShade="D9"/>
              <w:spacing w:line="360" w:lineRule="auto"/>
            </w:pPr>
            <w:r>
              <w:t>Date: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0C3678F8" w14:textId="77777777" w:rsidR="00926562" w:rsidRDefault="00926562" w:rsidP="00DF56F9">
            <w:pPr>
              <w:shd w:val="clear" w:color="auto" w:fill="D9D9D9" w:themeFill="background1" w:themeFillShade="D9"/>
              <w:spacing w:line="360" w:lineRule="auto"/>
            </w:pPr>
          </w:p>
        </w:tc>
      </w:tr>
    </w:tbl>
    <w:p w14:paraId="3B35F382" w14:textId="77777777" w:rsidR="00926562" w:rsidRPr="001034D3" w:rsidRDefault="00926562" w:rsidP="00C027C4">
      <w:pPr>
        <w:spacing w:after="0" w:line="240" w:lineRule="auto"/>
      </w:pPr>
    </w:p>
    <w:sectPr w:rsidR="00926562" w:rsidRPr="001034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5A8C"/>
    <w:multiLevelType w:val="hybridMultilevel"/>
    <w:tmpl w:val="C65096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353F4C"/>
    <w:multiLevelType w:val="multilevel"/>
    <w:tmpl w:val="14AC6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BD3FB0"/>
    <w:multiLevelType w:val="hybridMultilevel"/>
    <w:tmpl w:val="89B46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3B57A2"/>
    <w:multiLevelType w:val="multilevel"/>
    <w:tmpl w:val="719E2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624D80"/>
    <w:multiLevelType w:val="hybridMultilevel"/>
    <w:tmpl w:val="89B46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B68E3"/>
    <w:multiLevelType w:val="hybridMultilevel"/>
    <w:tmpl w:val="89B46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32D41"/>
    <w:multiLevelType w:val="hybridMultilevel"/>
    <w:tmpl w:val="B15C9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46A1C"/>
    <w:multiLevelType w:val="hybridMultilevel"/>
    <w:tmpl w:val="00889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2A1725"/>
    <w:multiLevelType w:val="hybridMultilevel"/>
    <w:tmpl w:val="397CC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7F5742"/>
    <w:multiLevelType w:val="multilevel"/>
    <w:tmpl w:val="AF606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AD46BC"/>
    <w:multiLevelType w:val="multilevel"/>
    <w:tmpl w:val="9E0CD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9"/>
  </w:num>
  <w:num w:numId="3">
    <w:abstractNumId w:val="3"/>
  </w:num>
  <w:num w:numId="4">
    <w:abstractNumId w:val="0"/>
  </w:num>
  <w:num w:numId="5">
    <w:abstractNumId w:val="4"/>
  </w:num>
  <w:num w:numId="6">
    <w:abstractNumId w:val="10"/>
  </w:num>
  <w:num w:numId="7">
    <w:abstractNumId w:val="5"/>
  </w:num>
  <w:num w:numId="8">
    <w:abstractNumId w:val="2"/>
  </w:num>
  <w:num w:numId="9">
    <w:abstractNumId w:val="7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bSwMDEwMzS3MDdW0lEKTi0uzszPAykwqwUA1CAuViwAAAA="/>
  </w:docVars>
  <w:rsids>
    <w:rsidRoot w:val="00701A24"/>
    <w:rsid w:val="001034D3"/>
    <w:rsid w:val="00103BCA"/>
    <w:rsid w:val="0013423F"/>
    <w:rsid w:val="001C67D9"/>
    <w:rsid w:val="001D3F9A"/>
    <w:rsid w:val="001F7C5B"/>
    <w:rsid w:val="0021016B"/>
    <w:rsid w:val="002143C9"/>
    <w:rsid w:val="00243A02"/>
    <w:rsid w:val="00300E85"/>
    <w:rsid w:val="0030504F"/>
    <w:rsid w:val="003E3ACC"/>
    <w:rsid w:val="00460BC8"/>
    <w:rsid w:val="0046131B"/>
    <w:rsid w:val="00475417"/>
    <w:rsid w:val="004B79EE"/>
    <w:rsid w:val="004E489D"/>
    <w:rsid w:val="005F4274"/>
    <w:rsid w:val="00662184"/>
    <w:rsid w:val="00701A24"/>
    <w:rsid w:val="007B1ABB"/>
    <w:rsid w:val="00841219"/>
    <w:rsid w:val="00897330"/>
    <w:rsid w:val="00926562"/>
    <w:rsid w:val="00964142"/>
    <w:rsid w:val="0098377C"/>
    <w:rsid w:val="009C4919"/>
    <w:rsid w:val="009D33F7"/>
    <w:rsid w:val="009E0B6E"/>
    <w:rsid w:val="00A21DC0"/>
    <w:rsid w:val="00A40603"/>
    <w:rsid w:val="00AB39E9"/>
    <w:rsid w:val="00AD5E10"/>
    <w:rsid w:val="00AE0A04"/>
    <w:rsid w:val="00AE3EEF"/>
    <w:rsid w:val="00B023C1"/>
    <w:rsid w:val="00B511B9"/>
    <w:rsid w:val="00B709CD"/>
    <w:rsid w:val="00C027C4"/>
    <w:rsid w:val="00C93FC2"/>
    <w:rsid w:val="00CB02CD"/>
    <w:rsid w:val="00D06FFA"/>
    <w:rsid w:val="00D2365F"/>
    <w:rsid w:val="00DF56F9"/>
    <w:rsid w:val="00F1653C"/>
    <w:rsid w:val="00F37FC4"/>
    <w:rsid w:val="00F71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54F59"/>
  <w15:chartTrackingRefBased/>
  <w15:docId w15:val="{FEF5E2DD-1CAC-4114-89FB-96FF31E40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02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1A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01A2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7FC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01A2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rsid w:val="00701A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37FC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F37FC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Emphasis">
    <w:name w:val="Emphasis"/>
    <w:basedOn w:val="DefaultParagraphFont"/>
    <w:uiPriority w:val="20"/>
    <w:qFormat/>
    <w:rsid w:val="00F37FC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F37F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F4274"/>
    <w:rPr>
      <w:b/>
      <w:bCs/>
    </w:rPr>
  </w:style>
  <w:style w:type="character" w:styleId="Hyperlink">
    <w:name w:val="Hyperlink"/>
    <w:basedOn w:val="DefaultParagraphFont"/>
    <w:uiPriority w:val="99"/>
    <w:unhideWhenUsed/>
    <w:rsid w:val="005F427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02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D2365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table" w:styleId="TableGrid">
    <w:name w:val="Table Grid"/>
    <w:basedOn w:val="TableNormal"/>
    <w:uiPriority w:val="39"/>
    <w:rsid w:val="00103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3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3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86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5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3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ar Zaki</dc:creator>
  <cp:keywords/>
  <dc:description/>
  <cp:lastModifiedBy>Mariam Al Shamsi</cp:lastModifiedBy>
  <cp:revision>3</cp:revision>
  <cp:lastPrinted>2018-01-09T09:46:00Z</cp:lastPrinted>
  <dcterms:created xsi:type="dcterms:W3CDTF">2018-10-07T07:53:00Z</dcterms:created>
  <dcterms:modified xsi:type="dcterms:W3CDTF">2022-06-07T06:11:00Z</dcterms:modified>
</cp:coreProperties>
</file>